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68AE4C" w14:textId="77777777" w:rsidR="00A23EFE" w:rsidRDefault="00A23EFE" w:rsidP="00A23EFE">
      <w:pPr>
        <w:jc w:val="center"/>
        <w:rPr>
          <w:rFonts w:ascii="Arial Rounded MT Bold" w:hAnsi="Arial Rounded MT Bold"/>
          <w:sz w:val="72"/>
          <w:szCs w:val="72"/>
        </w:rPr>
      </w:pPr>
      <w:r>
        <w:rPr>
          <w:rFonts w:ascii="Arial Rounded MT Bold" w:hAnsi="Arial Rounded MT Bold"/>
          <w:sz w:val="72"/>
          <w:szCs w:val="72"/>
        </w:rPr>
        <w:t>Assignment 1</w:t>
      </w:r>
    </w:p>
    <w:tbl>
      <w:tblPr>
        <w:tblStyle w:val="TableGrid"/>
        <w:tblpPr w:leftFromText="180" w:rightFromText="180" w:vertAnchor="page" w:horzAnchor="page" w:tblpX="5971" w:tblpY="4411"/>
        <w:tblW w:w="0" w:type="auto"/>
        <w:tblLook w:val="04A0" w:firstRow="1" w:lastRow="0" w:firstColumn="1" w:lastColumn="0" w:noHBand="0" w:noVBand="1"/>
      </w:tblPr>
      <w:tblGrid>
        <w:gridCol w:w="5211"/>
      </w:tblGrid>
      <w:tr w:rsidR="00873237" w:rsidRPr="00DC7CB0" w14:paraId="61CE3BEB" w14:textId="77777777" w:rsidTr="00896976">
        <w:trPr>
          <w:trHeight w:val="493"/>
        </w:trPr>
        <w:tc>
          <w:tcPr>
            <w:tcW w:w="5211" w:type="dxa"/>
            <w:shd w:val="clear" w:color="auto" w:fill="002060"/>
            <w:vAlign w:val="center"/>
          </w:tcPr>
          <w:p w14:paraId="15F7E30E" w14:textId="77777777" w:rsidR="00873237" w:rsidRPr="00DC7CB0" w:rsidRDefault="00873237" w:rsidP="00896976">
            <w:pPr>
              <w:jc w:val="center"/>
              <w:rPr>
                <w:b/>
                <w:bCs/>
                <w:sz w:val="40"/>
                <w:szCs w:val="40"/>
              </w:rPr>
            </w:pPr>
            <w:r w:rsidRPr="00DC7CB0">
              <w:rPr>
                <w:b/>
                <w:bCs/>
                <w:color w:val="FFFFFF" w:themeColor="background1"/>
                <w:sz w:val="40"/>
                <w:szCs w:val="40"/>
              </w:rPr>
              <w:t>Patient</w:t>
            </w:r>
          </w:p>
        </w:tc>
      </w:tr>
      <w:tr w:rsidR="00873237" w:rsidRPr="00DC7CB0" w14:paraId="627961D0" w14:textId="77777777" w:rsidTr="00896976">
        <w:trPr>
          <w:trHeight w:val="1534"/>
        </w:trPr>
        <w:tc>
          <w:tcPr>
            <w:tcW w:w="5211" w:type="dxa"/>
          </w:tcPr>
          <w:p w14:paraId="3FDD8A2D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- </w:t>
            </w:r>
            <w:proofErr w:type="spellStart"/>
            <w:r w:rsidRPr="00896976">
              <w:rPr>
                <w:sz w:val="28"/>
                <w:szCs w:val="28"/>
              </w:rPr>
              <w:t>patientID</w:t>
            </w:r>
            <w:proofErr w:type="spellEnd"/>
            <w:r w:rsidRPr="00896976">
              <w:rPr>
                <w:sz w:val="28"/>
                <w:szCs w:val="28"/>
              </w:rPr>
              <w:t>: const int</w:t>
            </w:r>
          </w:p>
          <w:p w14:paraId="310AB817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>- name: string</w:t>
            </w:r>
          </w:p>
          <w:p w14:paraId="034518BC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>- address: string</w:t>
            </w:r>
          </w:p>
          <w:p w14:paraId="0CD297A0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- </w:t>
            </w:r>
            <w:proofErr w:type="spellStart"/>
            <w:r w:rsidRPr="00896976">
              <w:rPr>
                <w:sz w:val="28"/>
                <w:szCs w:val="28"/>
              </w:rPr>
              <w:t>contactNumber</w:t>
            </w:r>
            <w:proofErr w:type="spellEnd"/>
            <w:r w:rsidRPr="00896976">
              <w:rPr>
                <w:sz w:val="28"/>
                <w:szCs w:val="28"/>
              </w:rPr>
              <w:t>: string</w:t>
            </w:r>
          </w:p>
          <w:p w14:paraId="060F98DE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- </w:t>
            </w:r>
            <w:proofErr w:type="spellStart"/>
            <w:r w:rsidRPr="00896976">
              <w:rPr>
                <w:sz w:val="28"/>
                <w:szCs w:val="28"/>
              </w:rPr>
              <w:t>patientCount</w:t>
            </w:r>
            <w:proofErr w:type="spellEnd"/>
            <w:r w:rsidRPr="00896976">
              <w:rPr>
                <w:sz w:val="28"/>
                <w:szCs w:val="28"/>
              </w:rPr>
              <w:t>: static int</w:t>
            </w:r>
          </w:p>
          <w:p w14:paraId="1F68288D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>- appt: Appointment</w:t>
            </w:r>
          </w:p>
          <w:p w14:paraId="79E85E5F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>- cost: float</w:t>
            </w:r>
          </w:p>
        </w:tc>
      </w:tr>
      <w:tr w:rsidR="00873237" w:rsidRPr="00DC7CB0" w14:paraId="6635C8D2" w14:textId="77777777" w:rsidTr="00896976">
        <w:trPr>
          <w:trHeight w:val="1534"/>
        </w:trPr>
        <w:tc>
          <w:tcPr>
            <w:tcW w:w="5211" w:type="dxa"/>
          </w:tcPr>
          <w:p w14:paraId="65AA59C7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gramStart"/>
            <w:r w:rsidRPr="00896976">
              <w:rPr>
                <w:sz w:val="28"/>
                <w:szCs w:val="28"/>
              </w:rPr>
              <w:t>Patient(</w:t>
            </w:r>
            <w:proofErr w:type="gramEnd"/>
            <w:r w:rsidRPr="00896976">
              <w:rPr>
                <w:sz w:val="28"/>
                <w:szCs w:val="28"/>
              </w:rPr>
              <w:t>)</w:t>
            </w:r>
          </w:p>
          <w:p w14:paraId="534312BD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incrementPatientCount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): static void</w:t>
            </w:r>
          </w:p>
          <w:p w14:paraId="4F32C8A2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generateBill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): float</w:t>
            </w:r>
          </w:p>
          <w:p w14:paraId="6A47BEDF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bookAppointment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): void</w:t>
            </w:r>
          </w:p>
          <w:p w14:paraId="5D7270EA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getPatientCount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): int</w:t>
            </w:r>
          </w:p>
          <w:p w14:paraId="0A629D2C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setName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name: string): void</w:t>
            </w:r>
          </w:p>
          <w:p w14:paraId="04346480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setAddress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address: string): void</w:t>
            </w:r>
          </w:p>
          <w:p w14:paraId="690028DC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setContactNumber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number: string): void</w:t>
            </w:r>
          </w:p>
          <w:p w14:paraId="462C8020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getPatientID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): int</w:t>
            </w:r>
          </w:p>
          <w:p w14:paraId="343C1D4C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getName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): string</w:t>
            </w:r>
          </w:p>
          <w:p w14:paraId="013CC601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getAddress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): string</w:t>
            </w:r>
          </w:p>
          <w:p w14:paraId="1384BC3A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getContactNumber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): string</w:t>
            </w:r>
          </w:p>
        </w:tc>
      </w:tr>
    </w:tbl>
    <w:tbl>
      <w:tblPr>
        <w:tblStyle w:val="TableGrid"/>
        <w:tblpPr w:leftFromText="180" w:rightFromText="180" w:vertAnchor="page" w:horzAnchor="page" w:tblpX="11851" w:tblpY="4351"/>
        <w:tblW w:w="0" w:type="auto"/>
        <w:tblLook w:val="04A0" w:firstRow="1" w:lastRow="0" w:firstColumn="1" w:lastColumn="0" w:noHBand="0" w:noVBand="1"/>
      </w:tblPr>
      <w:tblGrid>
        <w:gridCol w:w="5273"/>
      </w:tblGrid>
      <w:tr w:rsidR="00873237" w:rsidRPr="00DC7CB0" w14:paraId="09113CFE" w14:textId="77777777" w:rsidTr="00896976">
        <w:trPr>
          <w:trHeight w:val="639"/>
        </w:trPr>
        <w:tc>
          <w:tcPr>
            <w:tcW w:w="5273" w:type="dxa"/>
            <w:shd w:val="clear" w:color="auto" w:fill="002060"/>
            <w:vAlign w:val="center"/>
          </w:tcPr>
          <w:p w14:paraId="08BE56B6" w14:textId="77777777" w:rsidR="00873237" w:rsidRPr="00DC7CB0" w:rsidRDefault="00873237" w:rsidP="00896976">
            <w:pPr>
              <w:jc w:val="center"/>
              <w:rPr>
                <w:b/>
                <w:bCs/>
                <w:sz w:val="40"/>
                <w:szCs w:val="40"/>
              </w:rPr>
            </w:pPr>
            <w:r w:rsidRPr="00DC7CB0">
              <w:rPr>
                <w:b/>
                <w:bCs/>
                <w:color w:val="FFFFFF" w:themeColor="background1"/>
                <w:sz w:val="40"/>
                <w:szCs w:val="40"/>
              </w:rPr>
              <w:t>Receptionist</w:t>
            </w:r>
          </w:p>
        </w:tc>
      </w:tr>
      <w:tr w:rsidR="00873237" w:rsidRPr="00DC7CB0" w14:paraId="6839158B" w14:textId="77777777" w:rsidTr="00896976">
        <w:trPr>
          <w:trHeight w:val="1988"/>
        </w:trPr>
        <w:tc>
          <w:tcPr>
            <w:tcW w:w="5273" w:type="dxa"/>
          </w:tcPr>
          <w:p w14:paraId="755D8A94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- </w:t>
            </w:r>
            <w:proofErr w:type="spellStart"/>
            <w:r w:rsidRPr="00896976">
              <w:rPr>
                <w:sz w:val="28"/>
                <w:szCs w:val="28"/>
              </w:rPr>
              <w:t>employeeNumber</w:t>
            </w:r>
            <w:proofErr w:type="spellEnd"/>
            <w:r w:rsidRPr="00896976">
              <w:rPr>
                <w:sz w:val="28"/>
                <w:szCs w:val="28"/>
              </w:rPr>
              <w:t>: const int</w:t>
            </w:r>
          </w:p>
          <w:p w14:paraId="209A3359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>- name: string</w:t>
            </w:r>
          </w:p>
          <w:p w14:paraId="56B0A03E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>- address: string</w:t>
            </w:r>
          </w:p>
          <w:p w14:paraId="51004C3B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>- gender: char</w:t>
            </w:r>
          </w:p>
          <w:p w14:paraId="137947E1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- </w:t>
            </w:r>
            <w:proofErr w:type="spellStart"/>
            <w:r w:rsidRPr="00896976">
              <w:rPr>
                <w:sz w:val="28"/>
                <w:szCs w:val="28"/>
              </w:rPr>
              <w:t>contactNumber</w:t>
            </w:r>
            <w:proofErr w:type="spellEnd"/>
            <w:r w:rsidRPr="00896976">
              <w:rPr>
                <w:sz w:val="28"/>
                <w:szCs w:val="28"/>
              </w:rPr>
              <w:t>: string</w:t>
            </w:r>
          </w:p>
          <w:p w14:paraId="2EC7516A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- </w:t>
            </w:r>
            <w:proofErr w:type="spellStart"/>
            <w:r w:rsidRPr="00896976">
              <w:rPr>
                <w:sz w:val="28"/>
                <w:szCs w:val="28"/>
              </w:rPr>
              <w:t>nextOfKin</w:t>
            </w:r>
            <w:proofErr w:type="spellEnd"/>
            <w:r w:rsidRPr="00896976">
              <w:rPr>
                <w:sz w:val="28"/>
                <w:szCs w:val="28"/>
              </w:rPr>
              <w:t>: string</w:t>
            </w:r>
          </w:p>
          <w:p w14:paraId="2F8B1EB5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>- appt: Appointment</w:t>
            </w:r>
          </w:p>
          <w:p w14:paraId="0725DF5F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- </w:t>
            </w:r>
            <w:proofErr w:type="spellStart"/>
            <w:r w:rsidRPr="00896976">
              <w:rPr>
                <w:sz w:val="28"/>
                <w:szCs w:val="28"/>
              </w:rPr>
              <w:t>firstAidCourseDate</w:t>
            </w:r>
            <w:proofErr w:type="spellEnd"/>
            <w:r w:rsidRPr="00896976">
              <w:rPr>
                <w:sz w:val="28"/>
                <w:szCs w:val="28"/>
              </w:rPr>
              <w:t>: Date</w:t>
            </w:r>
          </w:p>
          <w:p w14:paraId="52F6FC47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- </w:t>
            </w:r>
            <w:proofErr w:type="spellStart"/>
            <w:r w:rsidRPr="00896976">
              <w:rPr>
                <w:sz w:val="28"/>
                <w:szCs w:val="28"/>
              </w:rPr>
              <w:t>courseProvider</w:t>
            </w:r>
            <w:proofErr w:type="spellEnd"/>
            <w:r w:rsidRPr="00896976">
              <w:rPr>
                <w:sz w:val="28"/>
                <w:szCs w:val="28"/>
              </w:rPr>
              <w:t>: string</w:t>
            </w:r>
          </w:p>
        </w:tc>
      </w:tr>
      <w:tr w:rsidR="00873237" w:rsidRPr="00DC7CB0" w14:paraId="2C9A32D5" w14:textId="77777777" w:rsidTr="00896976">
        <w:trPr>
          <w:trHeight w:val="1988"/>
        </w:trPr>
        <w:tc>
          <w:tcPr>
            <w:tcW w:w="5273" w:type="dxa"/>
          </w:tcPr>
          <w:p w14:paraId="70FC68F5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gramStart"/>
            <w:r w:rsidRPr="00896976">
              <w:rPr>
                <w:sz w:val="28"/>
                <w:szCs w:val="28"/>
              </w:rPr>
              <w:t>Receptionist(</w:t>
            </w:r>
            <w:proofErr w:type="gramEnd"/>
            <w:r w:rsidRPr="00896976">
              <w:rPr>
                <w:sz w:val="28"/>
                <w:szCs w:val="28"/>
              </w:rPr>
              <w:t>)</w:t>
            </w:r>
          </w:p>
          <w:p w14:paraId="1E537BB0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chargePenaltyAmount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amount: float): void</w:t>
            </w:r>
          </w:p>
          <w:p w14:paraId="03BCCC02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setName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name: string): void</w:t>
            </w:r>
          </w:p>
          <w:p w14:paraId="7CEB1D9F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setAddress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address: string): void</w:t>
            </w:r>
          </w:p>
          <w:p w14:paraId="62DC661A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setGender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gender: char): void</w:t>
            </w:r>
          </w:p>
          <w:p w14:paraId="3C45F1B3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setContactNumber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number: string): void</w:t>
            </w:r>
          </w:p>
          <w:p w14:paraId="62563C56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setNextOfKin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kin: string): void</w:t>
            </w:r>
          </w:p>
          <w:p w14:paraId="2155A70E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setFirstAidCourseDate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d: Date): void</w:t>
            </w:r>
          </w:p>
          <w:p w14:paraId="6DF68891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setCourseProvider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string name): void</w:t>
            </w:r>
          </w:p>
          <w:p w14:paraId="25E223A1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getPatientID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): int</w:t>
            </w:r>
          </w:p>
          <w:p w14:paraId="6F7DA230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getName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): string</w:t>
            </w:r>
          </w:p>
          <w:p w14:paraId="41C40F50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getAddress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): string</w:t>
            </w:r>
          </w:p>
          <w:p w14:paraId="198C3DEA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getGender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): char</w:t>
            </w:r>
          </w:p>
          <w:p w14:paraId="34300948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getContactNumber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): string</w:t>
            </w:r>
          </w:p>
          <w:p w14:paraId="31E0EFBD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getNextOfKin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): string</w:t>
            </w:r>
          </w:p>
          <w:p w14:paraId="1D5A04AC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getFirstAidCourseDate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): Date</w:t>
            </w:r>
          </w:p>
          <w:p w14:paraId="2171FA40" w14:textId="77777777" w:rsidR="00873237" w:rsidRPr="00896976" w:rsidRDefault="00873237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getCourseProvider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): string</w:t>
            </w:r>
          </w:p>
        </w:tc>
      </w:tr>
    </w:tbl>
    <w:p w14:paraId="29F37C24" w14:textId="38661E22" w:rsidR="00A23EFE" w:rsidRDefault="00873237" w:rsidP="00A23EFE">
      <w:pPr>
        <w:jc w:val="center"/>
        <w:rPr>
          <w:rFonts w:ascii="Arial Rounded MT Bold" w:hAnsi="Arial Rounded MT Bold"/>
          <w:sz w:val="40"/>
          <w:szCs w:val="40"/>
        </w:rPr>
      </w:pPr>
      <w:r>
        <w:rPr>
          <w:rFonts w:ascii="Arial Rounded MT Bold" w:hAnsi="Arial Rounded MT Bold"/>
          <w:sz w:val="40"/>
          <w:szCs w:val="40"/>
        </w:rPr>
        <w:t xml:space="preserve"> </w:t>
      </w:r>
      <w:r w:rsidR="00A23EFE">
        <w:rPr>
          <w:rFonts w:ascii="Arial Rounded MT Bold" w:hAnsi="Arial Rounded MT Bold"/>
          <w:sz w:val="40"/>
          <w:szCs w:val="40"/>
        </w:rPr>
        <w:t xml:space="preserve">(Question </w:t>
      </w:r>
      <w:r w:rsidR="00130555">
        <w:rPr>
          <w:rFonts w:ascii="Arial Rounded MT Bold" w:hAnsi="Arial Rounded MT Bold"/>
          <w:sz w:val="40"/>
          <w:szCs w:val="40"/>
        </w:rPr>
        <w:t>5</w:t>
      </w:r>
      <w:r w:rsidR="00A23EFE">
        <w:rPr>
          <w:rFonts w:ascii="Arial Rounded MT Bold" w:hAnsi="Arial Rounded MT Bold"/>
          <w:sz w:val="40"/>
          <w:szCs w:val="40"/>
        </w:rPr>
        <w:t>)</w:t>
      </w:r>
    </w:p>
    <w:p w14:paraId="7CEE4585" w14:textId="77777777" w:rsidR="00A23EFE" w:rsidRDefault="00A23EFE" w:rsidP="00A23EFE">
      <w:pPr>
        <w:jc w:val="center"/>
        <w:rPr>
          <w:rFonts w:ascii="Arial Rounded MT Bold" w:hAnsi="Arial Rounded MT Bold"/>
          <w:sz w:val="40"/>
          <w:szCs w:val="40"/>
        </w:rPr>
      </w:pPr>
    </w:p>
    <w:p w14:paraId="52C41668" w14:textId="005F8E8D" w:rsidR="00A23EFE" w:rsidRDefault="00A23EFE" w:rsidP="00A23EFE">
      <w:pPr>
        <w:rPr>
          <w:rFonts w:ascii="Verdana" w:hAnsi="Verdana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right" w:tblpY="222"/>
        <w:tblW w:w="0" w:type="auto"/>
        <w:tblLook w:val="04A0" w:firstRow="1" w:lastRow="0" w:firstColumn="1" w:lastColumn="0" w:noHBand="0" w:noVBand="1"/>
      </w:tblPr>
      <w:tblGrid>
        <w:gridCol w:w="5333"/>
      </w:tblGrid>
      <w:tr w:rsidR="001D1933" w:rsidRPr="00DC7CB0" w14:paraId="70B017A5" w14:textId="77777777" w:rsidTr="001D1933">
        <w:trPr>
          <w:trHeight w:val="578"/>
        </w:trPr>
        <w:tc>
          <w:tcPr>
            <w:tcW w:w="5333" w:type="dxa"/>
            <w:shd w:val="clear" w:color="auto" w:fill="002060"/>
            <w:vAlign w:val="center"/>
          </w:tcPr>
          <w:p w14:paraId="491CCB4D" w14:textId="77777777" w:rsidR="001D1933" w:rsidRPr="00DC7CB0" w:rsidRDefault="001D1933" w:rsidP="001D1933">
            <w:pPr>
              <w:jc w:val="center"/>
              <w:rPr>
                <w:b/>
                <w:bCs/>
                <w:color w:val="FFFFFF" w:themeColor="background1"/>
                <w:sz w:val="40"/>
                <w:szCs w:val="40"/>
              </w:rPr>
            </w:pPr>
            <w:r w:rsidRPr="00DC7CB0">
              <w:rPr>
                <w:b/>
                <w:bCs/>
                <w:color w:val="FFFFFF" w:themeColor="background1"/>
                <w:sz w:val="40"/>
                <w:szCs w:val="40"/>
              </w:rPr>
              <w:t>Dentist</w:t>
            </w:r>
          </w:p>
        </w:tc>
      </w:tr>
      <w:tr w:rsidR="001D1933" w:rsidRPr="00DC7CB0" w14:paraId="434F8B8D" w14:textId="77777777" w:rsidTr="001D1933">
        <w:trPr>
          <w:trHeight w:val="1795"/>
        </w:trPr>
        <w:tc>
          <w:tcPr>
            <w:tcW w:w="5333" w:type="dxa"/>
          </w:tcPr>
          <w:p w14:paraId="2E880A81" w14:textId="77777777" w:rsidR="001D1933" w:rsidRPr="00896976" w:rsidRDefault="001D1933" w:rsidP="001D1933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- </w:t>
            </w:r>
            <w:proofErr w:type="spellStart"/>
            <w:r w:rsidRPr="00896976">
              <w:rPr>
                <w:sz w:val="28"/>
                <w:szCs w:val="28"/>
              </w:rPr>
              <w:t>employeeNumber</w:t>
            </w:r>
            <w:proofErr w:type="spellEnd"/>
            <w:r w:rsidRPr="00896976">
              <w:rPr>
                <w:sz w:val="28"/>
                <w:szCs w:val="28"/>
              </w:rPr>
              <w:t>: int</w:t>
            </w:r>
          </w:p>
          <w:p w14:paraId="3407D08E" w14:textId="77777777" w:rsidR="001D1933" w:rsidRPr="00896976" w:rsidRDefault="001D1933" w:rsidP="001D1933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>- name: string</w:t>
            </w:r>
          </w:p>
          <w:p w14:paraId="2AD89B53" w14:textId="77777777" w:rsidR="001D1933" w:rsidRPr="00896976" w:rsidRDefault="001D1933" w:rsidP="001D1933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>- address: string</w:t>
            </w:r>
          </w:p>
          <w:p w14:paraId="52CB7A6B" w14:textId="77777777" w:rsidR="001D1933" w:rsidRPr="00896976" w:rsidRDefault="001D1933" w:rsidP="001D1933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>- gender: char</w:t>
            </w:r>
          </w:p>
          <w:p w14:paraId="63244EB5" w14:textId="77777777" w:rsidR="001D1933" w:rsidRPr="00896976" w:rsidRDefault="001D1933" w:rsidP="001D1933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- </w:t>
            </w:r>
            <w:proofErr w:type="spellStart"/>
            <w:r w:rsidRPr="00896976">
              <w:rPr>
                <w:sz w:val="28"/>
                <w:szCs w:val="28"/>
              </w:rPr>
              <w:t>contactNumber</w:t>
            </w:r>
            <w:proofErr w:type="spellEnd"/>
            <w:r w:rsidRPr="00896976">
              <w:rPr>
                <w:sz w:val="28"/>
                <w:szCs w:val="28"/>
              </w:rPr>
              <w:t>: string</w:t>
            </w:r>
          </w:p>
          <w:p w14:paraId="02EC6EEB" w14:textId="77777777" w:rsidR="001D1933" w:rsidRPr="00896976" w:rsidRDefault="001D1933" w:rsidP="001D1933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>- appt: Appointment</w:t>
            </w:r>
          </w:p>
          <w:p w14:paraId="4367D5D5" w14:textId="77777777" w:rsidR="001D1933" w:rsidRPr="00896976" w:rsidRDefault="001D1933" w:rsidP="001D1933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- </w:t>
            </w:r>
            <w:proofErr w:type="spellStart"/>
            <w:r w:rsidRPr="00896976">
              <w:rPr>
                <w:sz w:val="28"/>
                <w:szCs w:val="28"/>
              </w:rPr>
              <w:t>nextOfKin</w:t>
            </w:r>
            <w:proofErr w:type="spellEnd"/>
            <w:r w:rsidRPr="00896976">
              <w:rPr>
                <w:sz w:val="28"/>
                <w:szCs w:val="28"/>
              </w:rPr>
              <w:t>: string</w:t>
            </w:r>
          </w:p>
          <w:p w14:paraId="01832985" w14:textId="77777777" w:rsidR="001D1933" w:rsidRPr="00896976" w:rsidRDefault="001D1933" w:rsidP="001D1933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>- qualification: string</w:t>
            </w:r>
          </w:p>
          <w:p w14:paraId="1FDC9555" w14:textId="77777777" w:rsidR="001D1933" w:rsidRPr="00896976" w:rsidRDefault="001D1933" w:rsidP="001D1933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- </w:t>
            </w:r>
            <w:proofErr w:type="spellStart"/>
            <w:r w:rsidRPr="00896976">
              <w:rPr>
                <w:sz w:val="28"/>
                <w:szCs w:val="28"/>
              </w:rPr>
              <w:t>dateAwarded</w:t>
            </w:r>
            <w:proofErr w:type="spellEnd"/>
            <w:r w:rsidRPr="00896976">
              <w:rPr>
                <w:sz w:val="28"/>
                <w:szCs w:val="28"/>
              </w:rPr>
              <w:t>: Date</w:t>
            </w:r>
          </w:p>
          <w:p w14:paraId="6C599254" w14:textId="77777777" w:rsidR="001D1933" w:rsidRPr="00896976" w:rsidRDefault="001D1933" w:rsidP="001D1933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- </w:t>
            </w:r>
            <w:proofErr w:type="spellStart"/>
            <w:r w:rsidRPr="00896976">
              <w:rPr>
                <w:sz w:val="28"/>
                <w:szCs w:val="28"/>
              </w:rPr>
              <w:t>GDCRegistrationNumber</w:t>
            </w:r>
            <w:proofErr w:type="spellEnd"/>
            <w:r w:rsidRPr="00896976">
              <w:rPr>
                <w:sz w:val="28"/>
                <w:szCs w:val="28"/>
              </w:rPr>
              <w:t>: int</w:t>
            </w:r>
          </w:p>
        </w:tc>
      </w:tr>
      <w:tr w:rsidR="001D1933" w:rsidRPr="00DC7CB0" w14:paraId="1B18523F" w14:textId="77777777" w:rsidTr="001D1933">
        <w:trPr>
          <w:trHeight w:val="1795"/>
        </w:trPr>
        <w:tc>
          <w:tcPr>
            <w:tcW w:w="5333" w:type="dxa"/>
          </w:tcPr>
          <w:p w14:paraId="5DA97929" w14:textId="77777777" w:rsidR="001D1933" w:rsidRPr="00896976" w:rsidRDefault="001D1933" w:rsidP="001D1933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gramStart"/>
            <w:r w:rsidRPr="00896976">
              <w:rPr>
                <w:sz w:val="28"/>
                <w:szCs w:val="28"/>
              </w:rPr>
              <w:t>Dentist(</w:t>
            </w:r>
            <w:proofErr w:type="gramEnd"/>
            <w:r w:rsidRPr="00896976">
              <w:rPr>
                <w:sz w:val="28"/>
                <w:szCs w:val="28"/>
              </w:rPr>
              <w:t>)</w:t>
            </w:r>
          </w:p>
          <w:p w14:paraId="499A0B09" w14:textId="77777777" w:rsidR="001D1933" w:rsidRPr="00896976" w:rsidRDefault="001D1933" w:rsidP="001D1933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setName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name: string): void</w:t>
            </w:r>
          </w:p>
          <w:p w14:paraId="35A63CC0" w14:textId="77777777" w:rsidR="001D1933" w:rsidRPr="00896976" w:rsidRDefault="001D1933" w:rsidP="001D1933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setAddress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address: string): void</w:t>
            </w:r>
          </w:p>
          <w:p w14:paraId="45755B7B" w14:textId="77777777" w:rsidR="001D1933" w:rsidRPr="00896976" w:rsidRDefault="001D1933" w:rsidP="001D1933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setGender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gender: char): void</w:t>
            </w:r>
          </w:p>
          <w:p w14:paraId="42434D55" w14:textId="77777777" w:rsidR="001D1933" w:rsidRPr="00896976" w:rsidRDefault="001D1933" w:rsidP="001D1933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setContactNumber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number: string): void</w:t>
            </w:r>
          </w:p>
          <w:p w14:paraId="2AFA92F1" w14:textId="77777777" w:rsidR="001D1933" w:rsidRPr="00896976" w:rsidRDefault="001D1933" w:rsidP="001D1933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setNextOfKin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kin: string): void</w:t>
            </w:r>
          </w:p>
          <w:p w14:paraId="69E3F1F4" w14:textId="77777777" w:rsidR="001D1933" w:rsidRPr="00896976" w:rsidRDefault="001D1933" w:rsidP="001D1933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setQualification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qualification: string): void</w:t>
            </w:r>
          </w:p>
          <w:p w14:paraId="68C605A4" w14:textId="77777777" w:rsidR="001D1933" w:rsidRPr="00896976" w:rsidRDefault="001D1933" w:rsidP="001D1933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setDateAwarded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d: Date): void</w:t>
            </w:r>
          </w:p>
          <w:p w14:paraId="0FD342EB" w14:textId="77777777" w:rsidR="001D1933" w:rsidRPr="00896976" w:rsidRDefault="001D1933" w:rsidP="001D1933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setRegistrationNumber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number: int)</w:t>
            </w:r>
          </w:p>
          <w:p w14:paraId="36BAD8C9" w14:textId="77777777" w:rsidR="001D1933" w:rsidRPr="00896976" w:rsidRDefault="001D1933" w:rsidP="001D1933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getPatientID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): int</w:t>
            </w:r>
          </w:p>
          <w:p w14:paraId="391B5F53" w14:textId="77777777" w:rsidR="001D1933" w:rsidRPr="00896976" w:rsidRDefault="001D1933" w:rsidP="001D1933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getName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): string</w:t>
            </w:r>
          </w:p>
          <w:p w14:paraId="6A24D7DB" w14:textId="77777777" w:rsidR="001D1933" w:rsidRPr="00896976" w:rsidRDefault="001D1933" w:rsidP="001D1933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getAddress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): string</w:t>
            </w:r>
          </w:p>
          <w:p w14:paraId="2279CB32" w14:textId="77777777" w:rsidR="001D1933" w:rsidRPr="00896976" w:rsidRDefault="001D1933" w:rsidP="001D1933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getGender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): char</w:t>
            </w:r>
          </w:p>
          <w:p w14:paraId="35750073" w14:textId="77777777" w:rsidR="001D1933" w:rsidRPr="00896976" w:rsidRDefault="001D1933" w:rsidP="001D1933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getContactNumber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): string</w:t>
            </w:r>
          </w:p>
          <w:p w14:paraId="649F19F6" w14:textId="77777777" w:rsidR="001D1933" w:rsidRPr="00896976" w:rsidRDefault="001D1933" w:rsidP="001D1933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getNextOfKin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): string</w:t>
            </w:r>
          </w:p>
          <w:p w14:paraId="46B3D892" w14:textId="77777777" w:rsidR="001D1933" w:rsidRPr="00896976" w:rsidRDefault="001D1933" w:rsidP="001D1933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getQualification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): string</w:t>
            </w:r>
          </w:p>
          <w:p w14:paraId="7C882995" w14:textId="77777777" w:rsidR="001D1933" w:rsidRPr="00896976" w:rsidRDefault="001D1933" w:rsidP="001D1933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getDateAwarded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): Date</w:t>
            </w:r>
          </w:p>
          <w:p w14:paraId="0EB04373" w14:textId="77777777" w:rsidR="001D1933" w:rsidRPr="00896976" w:rsidRDefault="001D1933" w:rsidP="001D1933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getRegistrationNumber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): int</w:t>
            </w:r>
          </w:p>
        </w:tc>
      </w:tr>
    </w:tbl>
    <w:p w14:paraId="593446C4" w14:textId="64949B89" w:rsidR="00A23EFE" w:rsidRDefault="00A23EFE" w:rsidP="00A23EFE">
      <w:pPr>
        <w:rPr>
          <w:rFonts w:ascii="Verdana" w:hAnsi="Verdana"/>
          <w:sz w:val="24"/>
          <w:szCs w:val="24"/>
        </w:rPr>
      </w:pPr>
    </w:p>
    <w:tbl>
      <w:tblPr>
        <w:tblStyle w:val="TableGrid"/>
        <w:tblpPr w:leftFromText="180" w:rightFromText="180" w:vertAnchor="page" w:horzAnchor="page" w:tblpX="1201" w:tblpY="4411"/>
        <w:tblW w:w="0" w:type="auto"/>
        <w:tblLook w:val="04A0" w:firstRow="1" w:lastRow="0" w:firstColumn="1" w:lastColumn="0" w:noHBand="0" w:noVBand="1"/>
      </w:tblPr>
      <w:tblGrid>
        <w:gridCol w:w="3847"/>
      </w:tblGrid>
      <w:tr w:rsidR="00896976" w:rsidRPr="00DC7CB0" w14:paraId="7DE37CF8" w14:textId="77777777" w:rsidTr="00896976">
        <w:trPr>
          <w:trHeight w:val="637"/>
        </w:trPr>
        <w:tc>
          <w:tcPr>
            <w:tcW w:w="3847" w:type="dxa"/>
            <w:shd w:val="clear" w:color="auto" w:fill="002060"/>
            <w:vAlign w:val="center"/>
          </w:tcPr>
          <w:p w14:paraId="3410A700" w14:textId="77777777" w:rsidR="00896976" w:rsidRPr="00DC7CB0" w:rsidRDefault="00896976" w:rsidP="00896976">
            <w:pPr>
              <w:jc w:val="center"/>
              <w:rPr>
                <w:b/>
                <w:bCs/>
                <w:sz w:val="40"/>
                <w:szCs w:val="40"/>
              </w:rPr>
            </w:pPr>
            <w:r>
              <w:rPr>
                <w:b/>
                <w:bCs/>
                <w:sz w:val="40"/>
                <w:szCs w:val="40"/>
              </w:rPr>
              <w:t>Appointment</w:t>
            </w:r>
          </w:p>
        </w:tc>
      </w:tr>
      <w:tr w:rsidR="00896976" w:rsidRPr="00DC7CB0" w14:paraId="3108B313" w14:textId="77777777" w:rsidTr="00896976">
        <w:trPr>
          <w:trHeight w:val="1981"/>
        </w:trPr>
        <w:tc>
          <w:tcPr>
            <w:tcW w:w="3847" w:type="dxa"/>
          </w:tcPr>
          <w:p w14:paraId="1B3E2B5C" w14:textId="77777777" w:rsidR="00896976" w:rsidRPr="00896976" w:rsidRDefault="00896976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- </w:t>
            </w:r>
            <w:proofErr w:type="spellStart"/>
            <w:r w:rsidRPr="00896976">
              <w:rPr>
                <w:sz w:val="28"/>
                <w:szCs w:val="28"/>
              </w:rPr>
              <w:t>dateOfAppointment</w:t>
            </w:r>
            <w:proofErr w:type="spellEnd"/>
            <w:r w:rsidRPr="00896976">
              <w:rPr>
                <w:sz w:val="28"/>
                <w:szCs w:val="28"/>
              </w:rPr>
              <w:t>: Date</w:t>
            </w:r>
          </w:p>
          <w:p w14:paraId="3B12263D" w14:textId="77777777" w:rsidR="00896976" w:rsidRPr="00896976" w:rsidRDefault="00896976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>- attended: bool</w:t>
            </w:r>
          </w:p>
          <w:p w14:paraId="4251C661" w14:textId="77777777" w:rsidR="00896976" w:rsidRPr="00896976" w:rsidRDefault="00896976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>- cost: float</w:t>
            </w:r>
          </w:p>
          <w:p w14:paraId="5634575F" w14:textId="77777777" w:rsidR="00896976" w:rsidRPr="00896976" w:rsidRDefault="00896976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- </w:t>
            </w:r>
            <w:proofErr w:type="spellStart"/>
            <w:r w:rsidRPr="00896976">
              <w:rPr>
                <w:sz w:val="28"/>
                <w:szCs w:val="28"/>
              </w:rPr>
              <w:t>dentistName</w:t>
            </w:r>
            <w:proofErr w:type="spellEnd"/>
            <w:r w:rsidRPr="00896976">
              <w:rPr>
                <w:sz w:val="28"/>
                <w:szCs w:val="28"/>
              </w:rPr>
              <w:t>: string</w:t>
            </w:r>
          </w:p>
        </w:tc>
      </w:tr>
      <w:tr w:rsidR="00896976" w:rsidRPr="00DC7CB0" w14:paraId="0B02402D" w14:textId="77777777" w:rsidTr="00896976">
        <w:trPr>
          <w:trHeight w:val="1981"/>
        </w:trPr>
        <w:tc>
          <w:tcPr>
            <w:tcW w:w="3847" w:type="dxa"/>
          </w:tcPr>
          <w:p w14:paraId="35CAB865" w14:textId="77777777" w:rsidR="00896976" w:rsidRPr="00896976" w:rsidRDefault="00896976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gramStart"/>
            <w:r w:rsidRPr="00896976">
              <w:rPr>
                <w:sz w:val="28"/>
                <w:szCs w:val="28"/>
              </w:rPr>
              <w:t>Appointment(</w:t>
            </w:r>
            <w:proofErr w:type="gramEnd"/>
            <w:r w:rsidRPr="00896976">
              <w:rPr>
                <w:sz w:val="28"/>
                <w:szCs w:val="28"/>
              </w:rPr>
              <w:t>)</w:t>
            </w:r>
          </w:p>
          <w:p w14:paraId="3D10C206" w14:textId="77777777" w:rsidR="00896976" w:rsidRPr="00896976" w:rsidRDefault="00896976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gramStart"/>
            <w:r w:rsidRPr="00896976">
              <w:rPr>
                <w:sz w:val="28"/>
                <w:szCs w:val="28"/>
              </w:rPr>
              <w:t>reminder(</w:t>
            </w:r>
            <w:proofErr w:type="gramEnd"/>
            <w:r w:rsidRPr="00896976">
              <w:rPr>
                <w:sz w:val="28"/>
                <w:szCs w:val="28"/>
              </w:rPr>
              <w:t>): void</w:t>
            </w:r>
          </w:p>
          <w:p w14:paraId="46F03705" w14:textId="77777777" w:rsidR="00896976" w:rsidRPr="00896976" w:rsidRDefault="00896976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updateCost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cost: float): void</w:t>
            </w:r>
          </w:p>
          <w:p w14:paraId="087BA8AA" w14:textId="77777777" w:rsidR="00896976" w:rsidRPr="00896976" w:rsidRDefault="00896976" w:rsidP="00896976">
            <w:pPr>
              <w:rPr>
                <w:sz w:val="28"/>
                <w:szCs w:val="28"/>
              </w:rPr>
            </w:pPr>
            <w:r w:rsidRPr="00896976">
              <w:rPr>
                <w:sz w:val="28"/>
                <w:szCs w:val="28"/>
              </w:rPr>
              <w:t xml:space="preserve">+ </w:t>
            </w:r>
            <w:proofErr w:type="spellStart"/>
            <w:proofErr w:type="gramStart"/>
            <w:r w:rsidRPr="00896976">
              <w:rPr>
                <w:sz w:val="28"/>
                <w:szCs w:val="28"/>
              </w:rPr>
              <w:t>appointmentStatistics</w:t>
            </w:r>
            <w:proofErr w:type="spellEnd"/>
            <w:r w:rsidRPr="00896976">
              <w:rPr>
                <w:sz w:val="28"/>
                <w:szCs w:val="28"/>
              </w:rPr>
              <w:t>(</w:t>
            </w:r>
            <w:proofErr w:type="gramEnd"/>
            <w:r w:rsidRPr="00896976">
              <w:rPr>
                <w:sz w:val="28"/>
                <w:szCs w:val="28"/>
              </w:rPr>
              <w:t>): void</w:t>
            </w:r>
          </w:p>
        </w:tc>
      </w:tr>
    </w:tbl>
    <w:p w14:paraId="39D700D5" w14:textId="6A1455F1" w:rsidR="008113C2" w:rsidRDefault="008113C2"/>
    <w:p w14:paraId="2931DD30" w14:textId="78FF3DB8" w:rsidR="00DD7A03" w:rsidRDefault="00DD7A03"/>
    <w:p w14:paraId="72EFC064" w14:textId="72B4A29A" w:rsidR="00DD7A03" w:rsidRDefault="00DD7A03"/>
    <w:p w14:paraId="16CEEBE7" w14:textId="1B3CBD6F" w:rsidR="00DD7A03" w:rsidRDefault="00DD7A03"/>
    <w:p w14:paraId="043C0DDD" w14:textId="0EEC9627" w:rsidR="00DD7A03" w:rsidRDefault="00DD7A03"/>
    <w:p w14:paraId="254918DB" w14:textId="004B565D" w:rsidR="00DD7A03" w:rsidRDefault="00DD7A03"/>
    <w:p w14:paraId="653CE83A" w14:textId="6CA5ECFC" w:rsidR="00DD7A03" w:rsidRDefault="00DD7A03"/>
    <w:p w14:paraId="348167B3" w14:textId="63740415" w:rsidR="00DD7A03" w:rsidRDefault="00DD7A03"/>
    <w:p w14:paraId="74CD9376" w14:textId="0D9EFD0C" w:rsidR="00DD7A03" w:rsidRDefault="00DD7A03"/>
    <w:p w14:paraId="275E6D7C" w14:textId="6C9AE365" w:rsidR="00DD7A03" w:rsidRDefault="00DD7A03"/>
    <w:p w14:paraId="0D12801F" w14:textId="19C9E46E" w:rsidR="00DD7A03" w:rsidRDefault="00DD7A03"/>
    <w:p w14:paraId="714D0828" w14:textId="333EC937" w:rsidR="00DD7A03" w:rsidRDefault="00DD7A03"/>
    <w:p w14:paraId="0AB9FF00" w14:textId="1C78696F" w:rsidR="00DD7A03" w:rsidRDefault="00DD7A03"/>
    <w:p w14:paraId="52719746" w14:textId="6AC52B00" w:rsidR="00DD7A03" w:rsidRDefault="00DD7A03"/>
    <w:p w14:paraId="290F7F49" w14:textId="5292D6BB" w:rsidR="00DD7A03" w:rsidRDefault="00DD7A03"/>
    <w:p w14:paraId="66449B26" w14:textId="7100EB20" w:rsidR="00DD7A03" w:rsidRDefault="00DD7A03"/>
    <w:p w14:paraId="4B492129" w14:textId="39D174DC" w:rsidR="00DD7A03" w:rsidRDefault="00DD7A03"/>
    <w:p w14:paraId="337CDE3C" w14:textId="5866741E" w:rsidR="00A23EFE" w:rsidRDefault="00A23EFE"/>
    <w:p w14:paraId="6D81984F" w14:textId="1FBD00BE" w:rsidR="00A23EFE" w:rsidRDefault="00A23EFE"/>
    <w:p w14:paraId="30D23E2F" w14:textId="0DDBE4D7" w:rsidR="00A23EFE" w:rsidRDefault="00A23EFE"/>
    <w:p w14:paraId="47E6CEA4" w14:textId="77777777" w:rsidR="002516B3" w:rsidRDefault="002516B3"/>
    <w:p w14:paraId="321D9B92" w14:textId="34E609F4" w:rsidR="00A23EFE" w:rsidRDefault="00A23EFE"/>
    <w:p w14:paraId="7818AE47" w14:textId="77777777" w:rsidR="00A23EFE" w:rsidRDefault="00A23EFE"/>
    <w:p w14:paraId="7D9C152B" w14:textId="7373EB46" w:rsidR="00DD7A03" w:rsidRDefault="00DD7A03"/>
    <w:p w14:paraId="7345AC21" w14:textId="5C276E4F" w:rsidR="00B65121" w:rsidRDefault="00B65121"/>
    <w:sectPr w:rsidR="00B65121" w:rsidSect="00873237">
      <w:headerReference w:type="default" r:id="rId7"/>
      <w:pgSz w:w="23811" w:h="16838" w:orient="landscape" w:code="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82503F" w14:textId="77777777" w:rsidR="00834303" w:rsidRDefault="00834303" w:rsidP="00B65121">
      <w:pPr>
        <w:spacing w:after="0" w:line="240" w:lineRule="auto"/>
      </w:pPr>
      <w:r>
        <w:separator/>
      </w:r>
    </w:p>
  </w:endnote>
  <w:endnote w:type="continuationSeparator" w:id="0">
    <w:p w14:paraId="6DA069A3" w14:textId="77777777" w:rsidR="00834303" w:rsidRDefault="00834303" w:rsidP="00B651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E81370" w14:textId="77777777" w:rsidR="00834303" w:rsidRDefault="00834303" w:rsidP="00B65121">
      <w:pPr>
        <w:spacing w:after="0" w:line="240" w:lineRule="auto"/>
      </w:pPr>
      <w:r>
        <w:separator/>
      </w:r>
    </w:p>
  </w:footnote>
  <w:footnote w:type="continuationSeparator" w:id="0">
    <w:p w14:paraId="6A9A067A" w14:textId="77777777" w:rsidR="00834303" w:rsidRDefault="00834303" w:rsidP="00B651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CB504" w14:textId="34A6E987" w:rsidR="00433879" w:rsidRPr="001D1933" w:rsidRDefault="00873237">
    <w:pPr>
      <w:pStyle w:val="Header"/>
      <w:rPr>
        <w:sz w:val="44"/>
        <w:szCs w:val="44"/>
      </w:rPr>
    </w:pPr>
    <w:r w:rsidRPr="001D1933">
      <w:rPr>
        <w:sz w:val="44"/>
        <w:szCs w:val="44"/>
      </w:rPr>
      <w:t>Sufiyaan Usmani</w:t>
    </w:r>
    <w:r w:rsidR="00420E0E" w:rsidRPr="001D1933">
      <w:rPr>
        <w:sz w:val="44"/>
        <w:szCs w:val="44"/>
      </w:rPr>
      <w:ptab w:relativeTo="margin" w:alignment="center" w:leader="none"/>
    </w:r>
    <w:r w:rsidRPr="001D1933">
      <w:rPr>
        <w:sz w:val="44"/>
        <w:szCs w:val="44"/>
      </w:rPr>
      <w:t>21K-3195</w:t>
    </w:r>
    <w:r w:rsidR="00420E0E" w:rsidRPr="001D1933">
      <w:rPr>
        <w:sz w:val="44"/>
        <w:szCs w:val="44"/>
      </w:rPr>
      <w:ptab w:relativeTo="margin" w:alignment="right" w:leader="none"/>
    </w:r>
    <w:r w:rsidRPr="001D1933">
      <w:rPr>
        <w:sz w:val="44"/>
        <w:szCs w:val="44"/>
      </w:rPr>
      <w:t>BCS-2J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A07E57"/>
    <w:multiLevelType w:val="hybridMultilevel"/>
    <w:tmpl w:val="EC98317C"/>
    <w:lvl w:ilvl="0" w:tplc="0762A17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413538"/>
    <w:multiLevelType w:val="hybridMultilevel"/>
    <w:tmpl w:val="96F6FC5A"/>
    <w:lvl w:ilvl="0" w:tplc="DE00514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xNbMwNDA2NzQwM7NU0lEKTi0uzszPAykwrQUATo2QiCwAAAA="/>
  </w:docVars>
  <w:rsids>
    <w:rsidRoot w:val="00374495"/>
    <w:rsid w:val="00095B47"/>
    <w:rsid w:val="000B0DA0"/>
    <w:rsid w:val="0010314E"/>
    <w:rsid w:val="00130555"/>
    <w:rsid w:val="00160AA9"/>
    <w:rsid w:val="001D1933"/>
    <w:rsid w:val="002516B3"/>
    <w:rsid w:val="00345665"/>
    <w:rsid w:val="00374495"/>
    <w:rsid w:val="003D0BE2"/>
    <w:rsid w:val="00420E0E"/>
    <w:rsid w:val="00433879"/>
    <w:rsid w:val="00473730"/>
    <w:rsid w:val="004B53FA"/>
    <w:rsid w:val="00515E37"/>
    <w:rsid w:val="005234FD"/>
    <w:rsid w:val="0055391C"/>
    <w:rsid w:val="006C39A0"/>
    <w:rsid w:val="008034D7"/>
    <w:rsid w:val="008113C2"/>
    <w:rsid w:val="008132E1"/>
    <w:rsid w:val="00827968"/>
    <w:rsid w:val="00834303"/>
    <w:rsid w:val="00873237"/>
    <w:rsid w:val="00896976"/>
    <w:rsid w:val="008C508A"/>
    <w:rsid w:val="008E3078"/>
    <w:rsid w:val="00910BBB"/>
    <w:rsid w:val="009C1B33"/>
    <w:rsid w:val="009C370C"/>
    <w:rsid w:val="00A2025A"/>
    <w:rsid w:val="00A23EFE"/>
    <w:rsid w:val="00B65121"/>
    <w:rsid w:val="00C03E75"/>
    <w:rsid w:val="00C75542"/>
    <w:rsid w:val="00CB4DC1"/>
    <w:rsid w:val="00D7537A"/>
    <w:rsid w:val="00DC7CB0"/>
    <w:rsid w:val="00DD7A03"/>
    <w:rsid w:val="00E5061A"/>
    <w:rsid w:val="00E8382A"/>
    <w:rsid w:val="00EA41A8"/>
    <w:rsid w:val="00F743BF"/>
    <w:rsid w:val="00FA4EB6"/>
    <w:rsid w:val="00FF6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FB9750"/>
  <w15:chartTrackingRefBased/>
  <w15:docId w15:val="{298219B6-12FB-482A-A36C-B8303C1C1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44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744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651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5121"/>
  </w:style>
  <w:style w:type="paragraph" w:styleId="Footer">
    <w:name w:val="footer"/>
    <w:basedOn w:val="Normal"/>
    <w:link w:val="FooterChar"/>
    <w:uiPriority w:val="99"/>
    <w:unhideWhenUsed/>
    <w:rsid w:val="00B651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51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39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8</TotalTime>
  <Pages>1</Pages>
  <Words>327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213195 Sufiyaan Usmani</dc:creator>
  <cp:keywords/>
  <dc:description/>
  <cp:lastModifiedBy>K213195 Sufiyaan Usmani</cp:lastModifiedBy>
  <cp:revision>30</cp:revision>
  <cp:lastPrinted>2022-03-12T10:08:00Z</cp:lastPrinted>
  <dcterms:created xsi:type="dcterms:W3CDTF">2022-03-04T19:05:00Z</dcterms:created>
  <dcterms:modified xsi:type="dcterms:W3CDTF">2022-03-12T19:58:00Z</dcterms:modified>
</cp:coreProperties>
</file>